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เจ้าหน้าที่ใหม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 พบกับครูปรเมษฐ และครูคณิตา หนุนอนันต์ นะครับภาษาไทย ในระดับชั้นประถมศึกษาปีที่ 6 ครับ คุณครูคณิตาครับ วันนี้เราจะมา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ครูมีคพถามา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เลยทุกเรื่อหรือไม่นั้นเลยทุกเรื่องหรือไม่เพราะเหตุใดเวลานักเรียนอ่านอะไรก็ตามนี่นักเรียนเชื่อเลยหรือไม่นะครับ ถ้าเชื่อนี่กับคุณครูเป็นดารแสดงความคิดเห็นกับคุณครูนะครับ เป็นการแสดงความคิดเห็น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ในสมัย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มีการไตร่ตรองเพิ่มมากขึ้นค่ะ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ที่เวลาอ่านอะไร ตอนเด็ก ๆ ก็เชื่อเช่นกันตอนเด็ก ๆ นี่ ผิวครูนี่คล้ำมากเลยนะครับโฆษณาอยู่โฆษณาหนึ่ง กินยาตัวนี้ทองมาฉาบตัวไว้เลย พออ่านข้อความในโฆษณาปุ๊บนี่คุณครูคณิตาคิดว่าผมเชื่อไหม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แล้สถ้่เกิด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ใช่ครับแต่ดีที่แม่ของครู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เกิดผลเสียอันตราย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เด็ก ๆ จำคุณครูคณิตาไว้นะครับบทกลอนอยู่บนหนึ่งนะครับ เป็นบทในหนังสือภาษาพาทีเคยอ่านแล้วด้วย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สอบแบบ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เดี่ยวหนู ๆอ่าไปพร้อมๆ กับคุน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เรื่องเขาเล่าฟังเข้าทีแต่ความจริงอาจจไม่ดีดั่งวาจาได้ยลยินสิ่งใดอย่าใจร้อนฟัแล้สตฟังแล้วตรองมองด้วยจิตพิจารณา เห็นคุณค่าจึงค่อยดำเนินการ เขาว่าดีใช้ดีแค่ปาใช่ดีแค่ปลายลิ้นยินคำหวานแม้นหลงเชื่อพลาดไปใจร้าวราย จงคิดอ่านนะครับ อันนี้ก้เป็นการอ่านเป็นอันนี้ก็เป็นคำอ่านแบบทำนองธรรมดาอ่านออกเสียงแบบบทร้อยแก้วกันบ้างนะครับกลอนบทนี้นะครับ เดี๋ยวเราจะอ่านกันเป็นประมาณ 2 บทนะครับ ไปพร้อม ๆ กับครูเลยนะครับ1, 2, 3 คำเขายอรอไว้หนา่าจย่อเพื่อให้หลงเพิ้ลเพื่อให้หลงเพริดเตลิดใหเตลิดใหญ่ ยอเพื่อผลเพื่อประโยชน์ใช่จริงใจไม่ลงทางโอม! พินิจพิจารณานำมาคิด น้อมนำจิตไม่กังวลหม่หมองหมาง สติมาสติมาปัญญามีสติมาปัญญามีเดินสายกลางสงบสว่างมั่นดำรงอ่านักเรียนปรบมือให้นักเรียนปรบมือให้ตนเองครับ ที่ร้องออกมาได้ไพเราะมากนะครับนักเรียนปลายทางทุกคน บทอ่านกลอนจะเชื่อสิ่งใดให้ยั่งคิดนี่เป็นบทที่นำมาจากประสมศึกษษปีที่ 4 ศึกษาปีที่ 4 หนู ๆ เคยผ่านมาแล้วได้อ่านเป็นที่เรียบร้อยแล้ว คราวนี้เรามาคุยกันหน่อยครับเด็ด ๆเรื่องบทกลอนที่ครูได้ยกมาเป็นเมื่อเราได้อ่าบทกรนี้เมื่อเราได้อ่านบทกลอนนี้นะครับ นักเรียนฟังคำถามนะครับเมื่อเราได้อ่านบทกลอนนี้ เราเกิดข้อคิดอะไรบ้างที่ได้จากบทกลอนนี้ครับไม่มีผิดไม่มีถูก ไให้เวลา 1 2 3 4 5ไม่มีผิด ไม่มีถูกนะครับ ให้เวลา1, 2, 3, 4, 5 หมดเวลา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ค่ะ ขช้อคิดที่คุณครูอ่านบทกลอนนี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รู้จักที่จะไตร่ตรองนะคะเราได้กล่าวไว้นะคะ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เราจะต้องปฎิบัตเราจะต้องปฏิบัติ ต้องมีสติทุกครั้งก่อนที่จะตัดสินใจเชื่ออะไรนะครับ ไปต่อกันเลยดีกว่านะครับจึงเป็นที่มาของการที่เราจะต้องเรียนเรื่องมาดูจุดประัสงค์มาดูจุดประสงค์กันก่อนเลยนะครับ หนู ๆ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การเรียนรู้ของวันนี้นะคะ 1. ค่ะ บอกลักษณะนักเรียนสามารถแยดข้อเท็จตจจริงสามารถแยกข้อเท็จจริงและข้อคิดเห็นจากเรื่องที่อ่านได้ค่ะ 3. นักเรียนจะต้องมีมารยาทค่ะในด้านอะไรคะนักเรียน ในด้านการฟังและการดูกเรียนบอกประโยชนื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ได้เมื่อเรียนคาบนี้จบแล้วนะคะข้อเท็จจริงคือข้อความหรือเหตุการณ์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ข้อเท็จจริงก็คือความจจริง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ข้อเท็จจริงนะครับหลักการแรกขข้อช่อเท็จจริง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ต่อมาค่ะ มีคามเป็ฯ</w:t>
      </w:r>
      <w:r>
        <w:t xml:space="preserve">“</w:t>
      </w:r>
      <w:r>
        <w:t xml:space="preserve">)</w:t>
      </w:r>
      <w:r>
        <w:t xml:space="preserve">”</w:t>
      </w:r>
      <w:r>
        <w:t xml:space="preserve">โ็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เป็นจริงตามธรรมชาติค่ะ คุณครูขอยกตัวอย่างหน่อยนะคะฉฐฐวู)ฌ)ฮณ์ฉฒฯ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ที่เห็ฯกันอยู่ทุกวันเลย ดวงอาทิตย์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อันนี้ก็ถือว่าเป็นข้อเท็จจริงก็ถือว่าเป็นข้อเท็จจริง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ไก่เป็นสัตวืจำพวกเดียวกับนก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มีปีก ไก่ ไก่มีปีกให้ค่ะนักเรียนมีปีก ไก่ มีปีกไหมคะ เห็นไหมคะกะต๊าก ๆ ๆ เคยเห็นไหมคะครูเชื่อว่านักเรียนเคยเห็นค่ะ ก็สามารถที่จะบอกได้ครับ เราเห็นดวงดาวชัดเจนในดวงมืด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อันนี้ก็เป็นจริงตามธรรมาชาติ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อาจเป็นพยาธิได้ นักเรียนเคยได้ยินข่าวไหมคะได้ศึกาาหรือาจเห็ฯผ่านตามาบ่้าได้ศึกษาหรืออาจจะเห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การรับประทาน สุก ๆ ดิบ ๆ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ไทยระครับ สุทรภู เป็นผู้แต่วรรณคดีนะครับ สุนทรภู่ เป็นผู้แต่งวรรณคดีเรื่อง พระอภัยมณี สุนทนภู่แต่งจริง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กระสิบบอกครูหน่อยสิ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คืออะไรครับ ให้คำนิยมหนู ๆ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ที่เราสัณิต่อสิ่งใดสิ่งหนึ่ง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หนู ๆ ครับ ข้อที่ 1 นะครับ เป็นการเปรียบเทียบ เป็นการยกวันนี้จตะเป็นอย่างไรอันนี้จะเป็นข้อคิดเห็นคาดคะเน คาดคะเนว่าวันนี้จะเป็นอย่างไรอันนี้เป็นข้อคนะครับ เป็นข้อความแสดงความเห็นก็คือการแสดงความคิดเห็นนั่นเอง ถือเป็นข้อคิดเห็น การแสดงเราชอบอย่าสงนั้น นะ อันนี้เป็นความคิดเห็นส่วนตัสเราชอบอย่างนั้นนะ เราชอบกินข้าวนะฉันชอบกินก๋วยเตี๋ยวนะคิดเห็นเช่นเดียวกัน หนู ๆ ครับ ไปดูตัวอย่างกันที่กว่านี้ พี่คงไปหาน้องไม่ได้ เป็นข้อคุดเห็ฯไหมค่ะ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แสดงความรู้สึกส่วนตัวนะครับ ถึงแม้ว่าฝนจะต้องหนักครู 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เย็่นสบายคะ 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สงกรานต์ ร้อนมากเลยครับคิดเห็นค่ะ เพราะมันเป็นความรู้สึกของเรา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สวมใส่ตัวคุณครูให้อุ่นขึ้นมาเลยค่ะมาสวมใส่ตัวคุณครูให้อุ่นขึ้นมาเลยค่ะฉะนั้นนี่ มันคือข้อคิดเห็น มันขึ้นอยู่กับเวลาและสถานที่ช่วงเวลาในช่วงนั้น ๆ ด้วย ฉะนั้น เราไม่ผิด เพราะว่าขึ้นอยู่กับประสบการ์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พบเป็นพิธีกรที่ใช้ภาษา ดีมากเป็นพิธีกรที่ใช้ภาษาดีมากคุณครูคณิตา หนู ๆ ลองบอกครูสิว่าทำไมข้อนี้ถึงเป็นข้อคิดเห็น มันมีคำว่าอะไรอยู่นักเรียนตอบถูกันไหมค่ะ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ต่อไปนะครับ ครูยกตัวอย่างให้เลยดีกว่าครับ น้ำตาลที่หวานที่สุดในประเทศไทย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อีกครั้งนะครับ น้ำตาลโตนดจังหวัดเพชรบุรีครูบอกว่านี้เป็นข้อคิดเห็น เป็นตรงไหทน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ว่าจากข้อความที่คุณครู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ก็มีน้ำตาลชนิดนี้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ครับต่อไป อันนี้เดี๋ยวให้ตอบคำถามกัีนบ้างต่อไปอันนี้เดี๋ยวให้ตอบคำถามกันบ้างวิเคราะห์ข้อเท็จจริงและข้อคิดเห็นนะครับ อ่านพร้อม ๆ กัน1 2 3</w:t>
      </w:r>
    </w:p>
    <w:p>
      <w:pPr>
        <w:pStyle w:val="BodyText"/>
      </w:pPr>
      <w:r>
        <w:t xml:space="preserve">(คุณครูคณิตา) พระอาทิตย์1 2 3 เฉลยครับ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ป็นข้อเท็จจริงหรือ ข้อคิดเห็นคะ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ต่อไปหรู ๆ ดูให้ดีนะครับ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 2คิกเห็นนะครับ มีคำว่าหน้าจะ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ลุ้นระทึกนะครับ ได้กี่คะแนนนี่ไม่ได้นับเลย ให้คุณครูปลายทางประเทศไทยเป็นเมืองเกษตรกรรมค่ะ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เฉลยครับ เป็นข้อเท็จจริง เพราะเมืองไทยเราทำการต่อไป 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 2 3 เป็นข้อเท็จต้องตายนะครับ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เป็นข้อ คิดเห็นนั้นเอง ได้กีคะแนนกันไม่รู้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ว่าข้อนี้ เป็นข้อคิดเห็นอย่างไร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ที่สุดคะ เราไม่มามารถที่ที่สุดค่ะ เราไม่สามารถจะวัดได้ว่าอะไรเหมาะสมที่สุด หรืออะไรไม่เหมาะสม ฉะนั้น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ครับ สังเกตุ ที่มือครู สังเกตจากที่มือครูนะครับ ครูได้ทำบัตรคำตอบนะครับมานะครับ เป็นข้อเท็จจริงและข้อคิดเห็นให้นักเรียนทำบัตรคำนะครับครูจะมีบัตรคำเปฌรข้อ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คุณครู ช่วนแนะนำนักเรียนปลายทางคุณครูปลายทางช่วยแนะนำนักเรียนด้วยนะครับข้อเท็จจริง 1 ใบ ข้อคิดเห็น 1 ใบ เพื่อใช้ในการตอบคำตอบครูมีมาประมาน 5 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คุณครูปลายทางสามารถเก็บคะแนนได้ โดยดูจากการตอบเฉลย ครูไม่ได้นำมายกแบบนักเรียนเฉลยนะครับ ครูไม่ได้นำมายกแบบนักเรียนนะครับ แต่นัใช้ในการยกแล้วก็นับเป็นคะแนนนะครับ ที่คุณครูคณิตาเป็นบัตรคำข้อที่ 1ครับไม่ต้องมีการซักซ้อม มาเริ่มกันเลยครับข้าวเป็นอาหารหลักของคนไทยให้เวลาคิดก่อนจะยกบัตรคำนะครับเฉลยเป็นข้อเฉลย เป็นข้อ ข้ออะไรครับเด็ก ๆเป็นข้อเท็จจริงนะครับ เพราะว่าข้าวถือว่าเป็นอาหารหลักของเรานะครับเชียงใหม่ หน้าท่สงเที่ยวที่สุด ให้เวลา หนุ ๆคิดเชียงใหม่น่าท่องเที่ยวที่สุด ให้เวลาหนู ๆ คิด1 2 ยกข้อคิดเห็น เพราะเป็นการแสดงความคิดเห็นรเป็นข้ออะไร ข้อคิดเห็นเพราะเป็นการแสดงความคิดเห็น แล้วก็แสดงความรู้สึกนะครับ ได้กี่คะแนนแล้ว ผ่านไป 2 ข้อนะครับกุหลาบ เป็นดอกไม้ที่สวยที่สุดกุหลาบเป็นดอกไม้ที่สวยที่สุด ให้เวลาคิด1 2 ยกคิดเห็นนะครับคิดเห็นนะครับ เพราะเป็นการแสดงความรู้สึกเช่นเดียวกัน ผ่านไปแล้วครูคณิตา เหลืออีก…</w:t>
      </w:r>
    </w:p>
    <w:p>
      <w:pPr>
        <w:pStyle w:val="BodyText"/>
      </w:pPr>
      <w:r>
        <w:t xml:space="preserve">(คุณครูคณิตา) เหลืออีกหนุมาณ เป็นลูกของพระพรายหนุมานเป็นลูกของพระพาย อันนี้ถ้าใครอ่านรามเกียรติ์จะตอบได้ทันที ให้เวลาคิด 1ว่าเป็นข้อ เท็จจริง เพราะมีหลักฐานพิสูจเฉลยว่าเป็นข้อเท็จจริงเพราะมีหลักฐานพิสูจน์ได้ตามตำราในวรรณคดีนะครับ ข้อความสามมัคีคือพลังความสามัคคีคือพลังให้เวลาคิด 1, 2 ยกครับเฉลยเป็นข้อคือพลัง คือพลัง ถ้ามีความสามัคคีทำอะไรก็จะมีความสำเร็จเด็ก ๆ ก็เช่นเดียวกัน เวลาหนูจะทำอะไรก็ตามแต่ แม้แต่การนั่ง เรานั่งแบบไหนนะครูคณิตาคือการใช่ควาGang of four นั่นเองในการนั่งเรียน เพราะฉะนั้น ถ้าหนูไม่สมัครสามัคคีกันในกลุ่มกว่า หนู ๆนับคะแนนกันไปนะครัย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ต่าง ระหว่างข้อเท็จจริง แ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หลังจากนั้นให่นักเรียน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ให้ 5 นาที พอ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ฃ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รเมษฐ) จากที่เราได้ศึกษาใบความรู้เราได้ศึกษาใบความรู้ที่หนู ๆ มีนั้นได้มีนั้นนะครับ ก็ครบเวลา 5 นาทีสรุปความหมาย ความแตกต่างระหว่างข้อเท็จจริงและข้อคิดเห็นในการทำใบงานได้แล้วนะครับ ในการทำใบงานได้แล้วนะครับ ครูเชื่อว่าอย่างนั้นเพราะฉะนั้น เดี๋ยวคุณครูคณิตาและคุณครูปรปรเมษฐนะครับ เป็นสิ่งที่หนู ๆ ชอบนะครับ มาให้ทำกัน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โดยบทบาทนักเรียนและครูปลายทางมีอะไรบ้างคะ นักเรียนจะต้องทำใบงานเรื่องครูบะครับ 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นะคะ คอยให้คำแนะเพิ่มเติมค่ะปายทางชี้แนะ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หนู ๆได้ลงทือหนู ๆ ได้ลงมือปฏิบัติเป็นเวลา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คณิตา)</w:t>
      </w:r>
    </w:p>
    <w:p>
      <w:pPr>
        <w:pStyle w:val="BodyText"/>
      </w:pPr>
      <w:r>
        <w:t xml:space="preserve">(คุณครูคณิตา) เอาล่ะค่ะหลักจากที่เวลานะคะใช่ไหมคะ วันนี้คุณครูเราจะมาร่วมเฉลยกล่องข้อความในใบงา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บ่งบอกถึงขจ้อเท็จจริง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เป็นเรื่อง เรื่อง เรือ่งอะไรคะเป็นเรื่อง เรื่องอะไรคะ เรื่องสำคัญและจำเ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ต่อมา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เจอหรือยัง อยู่ในบรรทัดที่ 2 ค่ะ ต่อกันคือะไรคะ ใส่สีเขียวคืออะไรคะ ใช้สีเขียวค่ะ</w:t>
      </w:r>
    </w:p>
    <w:p>
      <w:pPr>
        <w:pStyle w:val="BodyText"/>
      </w:pPr>
      <w:r>
        <w:t xml:space="preserve">(คุณครูปรเมษฐ)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ส่วนนี้เป็นข้อ คิดเห็นนะครับในส่วนนี้เป็นข้อคิดเห็นค่ะ</w:t>
      </w:r>
    </w:p>
    <w:p>
      <w:pPr>
        <w:pStyle w:val="BodyText"/>
      </w:pPr>
      <w:r>
        <w:t xml:space="preserve">(คุณครูปรเมษฐ)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มีหลายข้อ ก็ให้คุณครูปลายทาง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จริง แะล ประโยคที่เป็นข้อคิดเห็นที่เป็นขอเท็จจริงแล้วก็ข้อคิดเห็นมีลักษณะเฉพาะเป็นอ่างไรตอบคำถามกับคุณครูปลายทางนะครับ เป็นการแสดงความคิดเห็นของนักเรียนตอบคำถามกับคุณครูสิ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มีลักษณะ เฉพาะเป็นอย่าไร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ข้อเท็จจริงค่ะ เป็นข้อความที่ได้รับแสดงอารมร์ความรู้ศึกนึกคิดการแสดงอารมณ์ความรู็สึกนึกคิดค่ะเห็นข้อแตกต่างไหมคะ ข้อเท็จจริงเป็นสิ่งที่ได้รับการพิสูจน์นะคะ ส่วนข้อคิดเห็นนี้คือข้อแตกต่างค่ะ 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วันนี้ได้ความรู้มากมายเลย ได้ใบงานที่ได้จาการพิจรณาข้อเท็จจริงและข้อคิดเห็น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เป็นการแสดงความคิดของเราครับแสดงความคิดของเรานะครับ คุณครูคณิตาครับ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ปัจจุบันคุณครูก็นำสิ่งเหล่านี้มาใช้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นะคะ ไม่หลงเชื่อโดยง่าย นักเรียนจะต้องมีสตินะคะ ไม่หลงเชื่อโดยง่าย สิ่งสำคัญที่สุดคือ นักเรียนจะต้องมีสติค่ะ ในการจะตัดสินใจเชื่ออะไรก็ตามแต่จะต้องมีสติจาการพิจรณรที่ส่ทจากการพิจารณาข้อเท็จจริง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เรื่องของการ</w:t>
      </w:r>
    </w:p>
    <w:p>
      <w:pPr>
        <w:pStyle w:val="BodyText"/>
      </w:pPr>
      <w:r>
        <w:t xml:space="preserve">(ครูคณิตา) พุดแสดงความรู้จาก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แสดงความรู้ความเข้าใจจากเรื่องที่ฟังและดุครับ</w:t>
      </w:r>
    </w:p>
    <w:p>
      <w:pPr>
        <w:pStyle w:val="BodyText"/>
      </w:pPr>
      <w:r>
        <w:t xml:space="preserve">(ครูคณิตา)</w:t>
      </w:r>
    </w:p>
    <w:p>
      <w:pPr>
        <w:pStyle w:val="BodyText"/>
      </w:pPr>
      <w:r>
        <w:t xml:space="preserve">(ครูปรเมษฐ)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นักเรียนคะ นักเรียนคงได้ยินคุณครูพูดบ่อยแล้วใช่ไหมคะ พูดพร้อมกันค่ะ สามารถดาวน์โหลดwww.dltv.ac.th.th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[เสียงดนตรี] - ฝ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ปีที่ 6 ครับ คุณครูคณิตาครับ วันนี้เราจะมาพบกับครูปรเมษฐ และครูคณิตา หนุนอนันต์ นะครับภาษาไทย ในระดับชั้นประถมศึกษา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นักเรียนอ่านตามหน้าจอเลยค่ะ วันนี้เราจะเรียนเกี่ยวกับเรื่อง การแยกข้อเท็จจริงและจุดประกายความคิดของตัวเองนะครับ เวลานักเรียนฟังครูมีคำถามมานะครับ ก่อนจะเริ่มเรียนครูจะตั้งคำถาม เพื่อให้นักเรียนได้นักเรียนเชื่อเลยหรือไม่นะครับ ถ้าเชื่อนี่นั้นเลยทุกเรื่องหรือไม่เพราะเหตุใดเวลานักเรียนอ่านอะไรก็ตามนี่ของหนู ๆ เองนะครับ คุณครูคณิตาครับ แล้วคุณครูคณิตานี่กับคุณครูนะครับ เป็นการแสดงความคิดเห็นคำถามนี่ จะไม่มีคำว่าผิด เพราะถือว่าเป็นความคิดเห็นเราก็มีการเรียนรู้ ประสบการณ์เราก็เยอะขึ้นในสมัยเด็ก ๆ นะคะ คุณครูคณิตาก็เชื่อค่ะ เนื่องจากประสบการณ์นี่มีน้อยนะคะ เมื่อเราโตขึ้น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มีการไตร่ตรองเพิ่มมากขึ้นค่ะนักเรียนนะคะ หากได้รับข่าวสารหรือข้อมูลใด ๆ ก็ตามโฆษณาอยู่โฆษณาหนึ่ง กินยาตัวนี้ที่เวลาอ่านอะไร ตอนเด็ก ๆ ก็เชื่อเช่นกันตอนเด็ก ๆ นี่ ผิวครูนี่คล้ำมากเลยนะครับ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ทองมาฉาบตัวไว้เลย พออ่านข้อความในโฆษณาปุ๊บนี่คุณครูคณิตาคิดว่าผมเชื่อไหมที่ไม่ได้รับการรับรองนะคะ ก็อาจจะ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แล้วเชื่อเลยโดยไม่ได้คิดนี่ ถ้าปฏิบัติแต่ยังดีที่แม่ของครูนี่ห้ามไว้ได้ทัน เลยไม่ได้ไปซื้อมากิน อันนี้ก็เป็นส่วนหนึ่งของการอ่านอะไรคุณแม่นะคะ แล้วก็อย่าไปแอบซื้อลับหลังนะคะ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บทกลอนอยู่บนหนึ่งนะครับ เป็นบทในหนังสือภาษาพาท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เด็ก ๆ จำคุณครูคณิตาไว้นะครับ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เคยอ่านมาแล้วด้วย แต่คุณครูยกมาให้นักเรียนอ่านเผื่อจะศึกษาในคาบนี้อีกครั้งหนึ่งนะครับ บทกลอน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อ่านได้ 2 แบบครูคณิตาอ่านแบบทำนอง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สิ่งใดให้ยั้งคิด สติติด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ได้ยลยินสิ่งใดอย่าใจร้อนเรื่องเขาเล่าฟังเข้าทีแต่ความจริงอาจจไม่ดีดั่งวาจาจึงค่อยดำเนินการ เขาว่าดีฟังแล้วตรองมองด้วยจิตพิจารณา เห็นคุณค่าใช่ดีแค่ปลายลิ้นยินคำหวานแม้นหลงเชื่อพลาดไปใจร้าวราย จงคิดอ่านกลอนบทนี้นะครับ เดี๋ยวเราจะอ่านกันเป็นอันนี้ก็เป็นคำอ่านแบบทำนองธรรมดาอ่านออกเสียงแบบบทร้อยแก้วกันบ้างนะครับรอไว้หนาประมาณ 2 บทนะครับ ไปพร้อม ๆ กับครูเลยนะครับ1, 2, 3 คำเขายอเพื่อประโยชน์ใช่จริงใจเพื่อให้หลงเพริดเตลิดใหเตลิดใหญ่ ยอเพื่อผลนำมาคิด น้อมนำจิตไม่กังวลหม่หมองหมาง สติมาโอม! พินิจพิจารณาสงบสว่างมั่นดำรงสติมาปัญญามีเดินสายกลางอ่านกลอนจะเชื่อสิ่งใดให้ยั่งคิดนี่เป็นบทที่นำมาจากนักเรียนปรบมือให้ตนเองครับ ที่ร้องออกมาได้ไพเราะมากนะครับนักเรียนปลายทางทุกคน บทเรื่องบทกลอนที่ครูได้ยกมาเป็นศึกษาปีที่ 4 หนู ๆ เคยผ่านมาแล้วได้อ่านเป็นที่เรียบร้อยแล้ว คราวนี้เรามาคุยกันหน่อยครับเด็ด ๆอะไรบ้างที่ได้จากบทกลอนนี้ครับเมื่อเราได้อ่านบทกลอนนี้นะครับ นักเรียนฟังคำถามนะครับเมื่อเราได้อ่านบทกลอนนี้ เราเกิดข้อคิด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ไม่มีผิด ไม่มีถูกนะครับ ให้เวลา1, 2, 3, 4, 5 หมดเวลารู้จักที่จะไตร่ตรองนะคะ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ในการคิดอยู่ตลอดเวลาก่อนที่จะลงมือเชื่อใช่ไหมครับ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จึงเป็นที่มาของการที่เราจะต้องเรียนเรื่องเราจะต้องปฏิบัติ ต้องมีสติทุกครั้งก่อนที่จะตัดสินใจเชื่ออะไรนะครับ ไปต่อกันเลยดีกว่านะครับการเรียนรู้ของวันนี้นะคะ 1. ค่ะ บอกลักษณะมาดูจุดประสงค์กันก่อนเลยนะครับ หนู ๆ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ในด้านอะไรคะนักเรียน ในด้านการฟังและการดูสามารถแยกข้อเท็จจริงและข้อคิดเห็นจากเรื่องที่อ่านได้ค่ะ 3. นักเรียนจะต้องมีมารยาทค่ะได้เมื่อเรียนคาบนี้จบแล้วนะคะ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ข้อความที่มีเนื้อหาที่เป็นลักษณะที่นะครับ ข้อเท็จจริง คือ ข้อความหรือเหตุการณ์ที่เป็นมาหรือเป็นอยู่จริง อันแสดงถึง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ข้อเท็จจริงก็คือความจริงนั่นเองพูดง่าย ๆ นักเรียนก็ต้องเข้าใจ แล้วก็จะสามารถให้คำนิยามจะต้องสมเหตุสมผลค่ะ ข้อเท็จจริงนี่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เป็นจริงตามธรรมชาติค่ะ คุณครูขอยกตัวอย่างหน่อยนะคะ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ข้อความที่เป็นข้อเท็จจริงนะครับก็ถือว่าเป็นข้อเท็จจริงเพราะเป็นความจริงจากธรรมชาติใกล้ตัวมาก ๆ เลยนะครับ ไปดูกัน ครูมีตัวอย่า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ครูเชื่อว่านักเรียนเคยเห็นค่ะ ก็สามารถที่จะบอกได้มีปีก ไก่ มีปีกไหมคะ เห็นไหมคะกะต๊าก ๆ ๆ เคยเห็นไหมคะที่อยู่ในข้างแรมนะ นักเรียนจะเห็นท้องฟ้า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อาจเป็นพยาธิได้ นักเรียนเคยได้ยินข่าวไหมคะ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ปวดท้องขึ้นมา เมื่อไปหาหมอ หมอส่องกล้องปุ๊บ เจอได้ศึกษาหรืออาจจะเห็นผ่านตามาแล้วเรื่อง การกินอาหารดิบค่ะ แล้วเกิดอาการ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นักเรียนจะต้องระวังเรื่องการรับประทานอาหารสุก ๆ ดิบ ๆ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นะครับ สุนทรภู่ เป็นผู้แต่งวรรณคดีเรื่อง พระอภัยมณี สุนทนภู่แต่งจริง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เกิดจากอารมณ์ ความรู้สึก และก็ความคิด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หนู ๆ ครับ ข้อที่ 1 นะครับ เป็นการเปรียบเทียบ เป็นการยก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ก็คือการแสดงความคิดเห็นนั่นเอง ถือเป็นข้อคิดเห็น การแสดงคาดคะเน คาดคะเนว่าวันนี้จะเป็นอย่างไรอันนี้เป็นข้อคนะครับ เป็นข้อความแสดงความเห็นคิดเห็นเช่นเดียวกัน หนู ๆ ครับ ไปดูตัวอย่างกันที่กว่าเราชอบอย่างนั้นนะ เราชอบกินข้าวนะฉันชอบกินก๋วยเตี๋ยวนะแสดงความรู้สึกส่วนตัวนะครับ ถึงแม้ว่าฝนจะต้องหนัก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ส่วนตัวนั่นเอง ข้อที่ 2</w:t>
      </w:r>
    </w:p>
    <w:p>
      <w:pPr>
        <w:pStyle w:val="BodyText"/>
      </w:pPr>
      <w:r>
        <w:t xml:space="preserve">(คุณครูคณิตา) ข้อที่ 2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ตอนช่วงเดือนเมษายน สงกรานต์ ร้อนมากเลยครับ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คุณครูคณิตาไปในช่วงเดือนธันวาคมค่ะ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และสถานที่ช่วงเวลาในช่วงนั้น ๆ ด้วย ฉะนั้น เราไม่มาสวมใส่ตัวคุณครูให้อุ่นขึ้นมาเลยค่ะฉะนั้นนี่ มันคือข้อคิดเห็น มันขึ้นอยู่กับเวลาสนใจมากเลยนะ เพราะว่ากล่าวถึงดอยจังหวัดเขานะครับ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ทำไมข้อนี้ถึงเป็นข้อคิดเห็น มันมีคำว่าอะไรอยู่เป็นพิธีกรที่ใช้ภาษาดีมากคุณครูคณิตา หนู ๆ ลองบอกครูสิว่าต่อไปนะครับ ครูยกตัวอย่างให้เลยดีกว่าครับ น้ำตาล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อีกครั้งนะ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แสดงความคิดเห็นค่ะนักเรียน นักเรียนคิดเหมือนครูไหมคะ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ละเป็นการแสดงความคิดเห็นนั่นเองนะครับ อันนี้เป็นตัวอย่างที่คุณครู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1 2 3</w:t>
      </w:r>
    </w:p>
    <w:p>
      <w:pPr>
        <w:pStyle w:val="BodyText"/>
      </w:pPr>
      <w:r>
        <w:t xml:space="preserve">(คุณครูคณิตา) พระอาทิตย์ต่อไปอันนี้เดี๋ยวให้ตอบคำถามกันบ้างวิเคราะห์ข้อเท็จจริงและข้อคิดเห็นนะครับ อ่านพร้อม ๆ กันครูพูดไปแล้วด้วยนะครับ ต่อไป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1, 2, 3 เฉลยครับ เป็นข้อน่าจะตกอีก</w:t>
      </w:r>
    </w:p>
    <w:p>
      <w:pPr>
        <w:pStyle w:val="BodyText"/>
      </w:pPr>
      <w:r>
        <w:t xml:space="preserve">(คุณครูปรเมษฐ) 1 2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ลุ้นระทึกนะครับ ได้กี่คะแนนนี่ไม่ได้นับเลย ให้คุณครูปลายทาง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เฉลยครับ เป็นข้อเท็จจริง เพราะเมืองไทยเราทำการ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</w:t>
      </w:r>
    </w:p>
    <w:p>
      <w:pPr>
        <w:pStyle w:val="BodyText"/>
      </w:pPr>
      <w:r>
        <w:t xml:space="preserve">(คุณครูปรเมษฐ) 1 2 3 เป็นข้อเท็จ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ที่สุดที่จะซื้อไปเยี่ยมผู้ป่วยค่ะ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คุณครูคณิตาครับ ข้อนี้ทำไมถึงเป็นข้อคิดเห็นครับคิดเห็นนั่นเองนะครับ ได้กี่คะแนนกันไม่รู้นี่ ลูกศิษย์เรานี่ ตอบคำถามกับคุณครูที่สุดที่จะซื้อไปเยี่ยมผู้ป่วย ตรงไหนเป็นว่าข้อนี้เป็นข้อคิดเห็นอย่างไรคะ เรามาอ่านทวนกันนะคะ ผลไม้สดเป็นของเหมาะสม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ที่สุดค่ะ เราไม่สามารถจะวัดได้ว่าอะไรเหมาะสมที่สุด หรืออะไรไม่เหมาะสม ฉะนั้นให้นักเรียนทำบัตรคำนะครับสังเกตจากที่มือครูนะครับ ครูได้ทำบัตรคำตอบนะครับมานะครับ เป็นข้อเท็จจริงและข้อคิดเห็นอ่านให้หนู ๆ ฟัง และหนู ๆ ก็ยกคำตอบนะครับ ตอนนี้จะมีบัตรคำมาให้นักเรียน มีทั้งข้อเท็จจริงและข้อคิดเห็นให้นักเรียน แล้วคุณครูก็จะใช้ในการตอบคำตอบคุณครูปลายทางช่วยแนะนำนักเรียนด้วยนะครับข้อเท็จจริง 1 ใบ ข้อคิดเห็น 1 ใบ เพื่อคุณครูปลายทางสามารถเก็บคะแนนได้ โดยดูจากการตอบ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นะครับ ที่คุณครูคณิตาเป็นบัตรคำเฉลยนะครับ ครูไม่ได้นำมายกแบบนักเรียนนะครับ แต่นัใช้ในการยกแล้วก็นับเป็นคะแนนให้เวลาคิดก่อนจะยกบัตรคำนะครับไม่ต้องมีการซักซ้อม มาเริ่มกันเลยครับข้าวเป็นอาหารหลักของคนไทยนะครับ เพราะว่าข้าวถือว่าเป็นอาหารหลักของเรานะครับเฉลย เป็นข้อ ข้ออะไรครับเด็ก ๆเป็นข้อเท็จจริง1 2 ยกเชียงใหม่น่าท่องเที่ยวที่สุด ให้เวลาหนู ๆ คิดนะครับ ได้กี่คะแนนแล้ว ผ่านไป 2 ข้อนะครับเป็นข้ออะไร ข้อคิดเห็นเพราะเป็นการแสดงความคิดเห็น แล้วก็แสดงความรู้สึก1 2 ยกกุหลาบเป็นดอกไม้ที่สวยที่สุด ให้เวลาคิดครูคณิตา เหลืออีก…</w:t>
      </w:r>
    </w:p>
    <w:p>
      <w:pPr>
        <w:pStyle w:val="BodyText"/>
      </w:pPr>
      <w:r>
        <w:t xml:space="preserve">(คุณครูคณิตา) เหลืออีกคิดเห็นนะครับ เพราะเป็นการแสดงความรู้สึกเช่นเดียวกัน ผ่านไปแล้วจะตอบได้ทันที ให้เวลาคิด 1หนุมานเป็นลูกของพระพาย อันนี้ถ้าใครอ่านรามเกียรติ์ตามตำราในวรรณคดีนะครับ ข้อเฉลยว่าเป็นข้อเท็จจริงเพราะมีหลักฐานพิสูจน์ได้เฉลยเป็นข้อความสามัคคีคือพลังให้เวลาคิด 1, 2 ยกครับจะทำอะไรก็ตามแต่ แม้แต่การนั่ง เรานั่งแบบไหนนะครูคณิตาคือพลัง ถ้ามีความสามัคคีทำอะไรก็จะมีความสำเร็จเด็ก ๆ ก็เช่นเดียวกัน เวลาหนูสามัคคีกันในกลุ่มGang of four นั่นเองในการนั่งเรียน เพราะฉะนั้น ถ้าหนูไม่สมัค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กันเลยดีกว่า หนู ๆ นับคะแนนกันไปนะครับ แล้วให้คุณครูเก็บคะแนนได้เลยครับ ไปกันต่อครับครูคณิตาใบความรู้มาหรือเปล่าคะ ใบความรู้ที่นักเรียน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และข้อคิดเห็นค่ะ ให้เวลาสักกี่นาทีดีคะหลังจากนั้นให้นักเรียนร่วมกันอภิปรายแล้วสรุปความหมายและความแตกต่างไปทำกิจกรรมต่อไปครับ ให้เวลา 5 นาที ลงมือให้ 5 นาทีพอ อ่านใบความรู้ที่ตนเองมีอยู่นะครับ แล้วเป็นแนวทางในการที่จะ</w:t>
      </w:r>
    </w:p>
    <w:p>
      <w:pPr>
        <w:pStyle w:val="BodyText"/>
      </w:pPr>
      <w:r>
        <w:t xml:space="preserve">[เสียงดนตรี]สรุปความหมาย ความแตกต่างระหว่างข้อเท็จจริงและข้อคิดเห็นเราได้ศึกษาใบความรู้ที่หนู ๆ มีนั้นได้มีนั้นนะครับ ก็ครบเวลา 5 นาทีนะครับ เป็นสิ่งที่หนู ๆ ชอบนะครับ มาให้ทำกันในการทำใบงานได้แล้วนะครับ ครูเชื่อว่าอย่างนั้นเพราะฉะนั้น เดี๋ยวคุณครูคณิตาและคุณครูปรปรเมษฐมีอะไรบ้างคะ นักเรียนจะต้องทำใบงานเรื่อง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โดยบทบาทนักเรียนและครูปลายทางนะคะ คอยให้คำแนะเพิ่มเติมค่ะ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ทำใบงานให้เรียบร้อยค่ะ 4. ก็คือประเมินการทำงานปลายทางนี่ชี้แนะเพิ่มเติมได้ค่ะ แล้วก็ให้คุณครูปลายทางตรวจสอบความถูกต้องในการ</w:t>
      </w:r>
    </w:p>
    <w:p>
      <w:pPr>
        <w:pStyle w:val="BodyText"/>
      </w:pPr>
      <w:r>
        <w:t xml:space="preserve">[เสียงดนตรี]หนู ๆ ได้ลงมือปฏิบัติเป็นเวลา10 นาที ถ้าพร้อมแล้ว ลงมือทำได้เลยครับใช่ไหมคะ วันนี้คุณครูเราจะมาร่วมเฉลย</w:t>
      </w:r>
    </w:p>
    <w:p>
      <w:pPr>
        <w:pStyle w:val="BodyText"/>
      </w:pPr>
      <w:r>
        <w:t xml:space="preserve">(คุณครูคณิตา) เอาล่ะค่ะหลักจากที่เวลานะคะ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กล่องข้อความในใบงานเป็นที่เรียบร้อยแล้ว เดี๋ยวคุณครูคณิตาจะเฉลยให้ดูว่าตรงกันหรือได้นะครับรักษาและสืบสานวัฒนธรรมไทยนะบ่งบอกถึงข้อเท็จจริง เดี๋ยวเรามาเริ่มกันเลยดีกว่าค่ะ ข้อเท็จจริงแรกคะ การดำรง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เป็นเรื่อง เรื่องอะไรคะ เรื่องสำคัญและจำเ็นอย่างยิ่งที่ต้องร่วมใจกันทำเจอหรือยัง อยู่ในบรรทัดที่ 2 ค่ะ ต่อกัน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เป็นสิ่งที่สวยสดงดงามคืออะไรคะ ใช้สีเขียวค่ะ</w:t>
      </w:r>
    </w:p>
    <w:p>
      <w:pPr>
        <w:pStyle w:val="BodyText"/>
      </w:pPr>
      <w:r>
        <w:t xml:space="preserve">(คุณครูปรเมษฐ)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อีกหลายข้อความเลยนะครับ ก็ให้คุณครูปลายทางเป็นผู้ในส่วนนี้เป็นข้อคิดเห็นค่ะ</w:t>
      </w:r>
    </w:p>
    <w:p>
      <w:pPr>
        <w:pStyle w:val="BodyText"/>
      </w:pPr>
      <w:r>
        <w:t xml:space="preserve">(คุณครูปรเมษฐ)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คุณครูคณิตาเรามาสรุปกันดีกว่าครับแต่จริง ๆ แล้วให้ครูปลายทางเทียบใบเฉลยในใบงาน แล้วก็ตรวจนะครับ ต่อไปตอบคำถามกับคุณครูปลายทางนะครับ เป็นการแสดงความคิดเห็นของนักเรียนที่เป็นขอเท็จจริงแล้วก็ข้อคิดเห็นมีลักษณะเฉพาะเป็นอ่างไรนะครับ คุณครูคณิตาครับ ผมก็ต้องถามคุณครูคณิตาอีกแล้วตอบคำถามกับคุณครูสิ ข้อเท็จจริงและข้อคิดเห็นนี่ มีลักษณะเฉพาะมันเป็นอย่างไรข้อเท็จจริงค่ะ เป็นข้อความที่ได้รับ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ได้รับการพิสูจน์นะคะ ส่วนข้อคิดเห็นการแสดงอารมณ์ความรู็สึกนึกคิดค่ะเห็นข้อแตกต่างไหมคะ ข้อเท็จจริงเป็นสิ่งที่วันนี้ได้ความรู้มากมายเลย ได้ใบงาน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จากการที่เราศึกษาข้อเท็จจริงและข้อคิดเห็นนี่คืออะไรครับหนู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1) ๕ การแยกข้อเท็จจริง และข้อคิดเห็น ๙ มิ.ย. ๖๔ (มีใบงาน และใบความรู้) เจ้าหน้าที่ใหม่</dc:title>
  <dc:creator/>
  <cp:keywords/>
  <dcterms:created xsi:type="dcterms:W3CDTF">2022-05-31T07:43:28Z</dcterms:created>
  <dcterms:modified xsi:type="dcterms:W3CDTF">2022-05-31T07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3.10 น.</vt:lpwstr>
  </property>
  <property fmtid="{D5CDD505-2E9C-101B-9397-08002B2CF9AE}" pid="3" name="subtitle">
    <vt:lpwstr/>
  </property>
</Properties>
</file>